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69A7E" w14:textId="77777777" w:rsidR="00F509DC" w:rsidRDefault="00F509DC" w:rsidP="00F509DC">
      <w:pPr>
        <w:spacing w:line="240" w:lineRule="auto"/>
        <w:jc w:val="center"/>
        <w:rPr>
          <w:b/>
          <w:sz w:val="40"/>
        </w:rPr>
      </w:pPr>
      <w:r w:rsidRPr="008C4080">
        <w:rPr>
          <w:b/>
          <w:sz w:val="40"/>
        </w:rPr>
        <w:t>AwareStudent</w:t>
      </w:r>
    </w:p>
    <w:p w14:paraId="03418D79" w14:textId="54CEE546" w:rsidR="00F509DC" w:rsidRPr="008C4080" w:rsidRDefault="00F509DC" w:rsidP="00F509DC">
      <w:pPr>
        <w:spacing w:after="0" w:line="240" w:lineRule="auto"/>
        <w:rPr>
          <w:sz w:val="24"/>
        </w:rPr>
      </w:pPr>
      <w:r>
        <w:rPr>
          <w:sz w:val="24"/>
        </w:rPr>
        <w:t xml:space="preserve">November the </w:t>
      </w:r>
      <w:r>
        <w:rPr>
          <w:sz w:val="24"/>
        </w:rPr>
        <w:t>9</w:t>
      </w:r>
      <w:r w:rsidRPr="008C4080">
        <w:rPr>
          <w:sz w:val="24"/>
          <w:vertAlign w:val="superscript"/>
        </w:rPr>
        <w:t>th</w:t>
      </w:r>
      <w:r>
        <w:rPr>
          <w:sz w:val="24"/>
        </w:rPr>
        <w:t>, 2018</w:t>
      </w:r>
    </w:p>
    <w:p w14:paraId="2EB6530D" w14:textId="701B161B" w:rsidR="00F509DC" w:rsidRDefault="00F509DC" w:rsidP="00F509DC">
      <w:pPr>
        <w:pBdr>
          <w:bottom w:val="single" w:sz="6" w:space="1" w:color="auto"/>
        </w:pBdr>
        <w:spacing w:after="0" w:line="240" w:lineRule="auto"/>
        <w:rPr>
          <w:b/>
          <w:sz w:val="24"/>
        </w:rPr>
      </w:pPr>
      <w:r>
        <w:rPr>
          <w:sz w:val="24"/>
        </w:rPr>
        <w:t xml:space="preserve">Meeting Minutes </w:t>
      </w:r>
      <w:r w:rsidRPr="008C4080">
        <w:rPr>
          <w:b/>
          <w:sz w:val="24"/>
        </w:rPr>
        <w:t>#</w:t>
      </w:r>
      <w:r>
        <w:rPr>
          <w:b/>
          <w:sz w:val="24"/>
        </w:rPr>
        <w:t>2</w:t>
      </w:r>
    </w:p>
    <w:p w14:paraId="239CF7AD" w14:textId="77777777" w:rsidR="00F509DC" w:rsidRDefault="00F509DC" w:rsidP="00F509DC">
      <w:pPr>
        <w:spacing w:after="0"/>
        <w:rPr>
          <w:sz w:val="24"/>
        </w:rPr>
      </w:pPr>
      <w:r>
        <w:rPr>
          <w:b/>
          <w:sz w:val="24"/>
        </w:rPr>
        <w:t xml:space="preserve">Attendance: </w:t>
      </w:r>
      <w:r>
        <w:rPr>
          <w:sz w:val="24"/>
        </w:rPr>
        <w:t>Ahmed, Josh, Arsalan</w:t>
      </w:r>
    </w:p>
    <w:p w14:paraId="57D669E5" w14:textId="77777777" w:rsidR="00F509DC" w:rsidRDefault="00F509DC" w:rsidP="00F509DC">
      <w:pPr>
        <w:spacing w:after="0"/>
        <w:rPr>
          <w:b/>
          <w:sz w:val="24"/>
        </w:rPr>
      </w:pPr>
      <w:r>
        <w:rPr>
          <w:b/>
          <w:sz w:val="24"/>
        </w:rPr>
        <w:t>Previous Meeting Actions:</w:t>
      </w:r>
    </w:p>
    <w:p w14:paraId="57A967AB" w14:textId="77777777" w:rsidR="00F509DC" w:rsidRDefault="00F509DC" w:rsidP="00F509DC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509DC" w14:paraId="0D9D10C9" w14:textId="77777777" w:rsidTr="00593FFE">
        <w:tc>
          <w:tcPr>
            <w:tcW w:w="4675" w:type="dxa"/>
          </w:tcPr>
          <w:p w14:paraId="79C4FF3E" w14:textId="77777777" w:rsidR="00F509DC" w:rsidRDefault="00F509DC" w:rsidP="00593FFE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[Ahmed]</w:t>
            </w:r>
            <w:r>
              <w:rPr>
                <w:b/>
              </w:rPr>
              <w:t xml:space="preserve"> Make the GitHub repo (private)</w:t>
            </w:r>
          </w:p>
        </w:tc>
        <w:tc>
          <w:tcPr>
            <w:tcW w:w="4675" w:type="dxa"/>
          </w:tcPr>
          <w:p w14:paraId="1580E9FB" w14:textId="77777777" w:rsidR="00F509DC" w:rsidRDefault="00F509DC" w:rsidP="00593FF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F509DC" w14:paraId="4A5E794D" w14:textId="77777777" w:rsidTr="00593FFE">
        <w:tc>
          <w:tcPr>
            <w:tcW w:w="4675" w:type="dxa"/>
          </w:tcPr>
          <w:p w14:paraId="5D99B740" w14:textId="77777777" w:rsidR="00F509DC" w:rsidRDefault="00F509DC" w:rsidP="00593FFE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[All]</w:t>
            </w:r>
            <w:r>
              <w:rPr>
                <w:b/>
              </w:rPr>
              <w:t xml:space="preserve"> Setup all technologies on your laptop/desktop in preparation for work happening in the future</w:t>
            </w:r>
          </w:p>
        </w:tc>
        <w:tc>
          <w:tcPr>
            <w:tcW w:w="4675" w:type="dxa"/>
          </w:tcPr>
          <w:p w14:paraId="6D17EFFC" w14:textId="77777777" w:rsidR="00F509DC" w:rsidRDefault="00F509DC" w:rsidP="00593FF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artially Complete</w:t>
            </w:r>
          </w:p>
        </w:tc>
      </w:tr>
      <w:tr w:rsidR="00F509DC" w14:paraId="3C71E172" w14:textId="77777777" w:rsidTr="00593FFE">
        <w:tc>
          <w:tcPr>
            <w:tcW w:w="4675" w:type="dxa"/>
          </w:tcPr>
          <w:p w14:paraId="25606866" w14:textId="77777777" w:rsidR="00F509DC" w:rsidRPr="00A87A91" w:rsidRDefault="00F509DC" w:rsidP="00593FFE">
            <w:r w:rsidRPr="00A87A91">
              <w:rPr>
                <w:b/>
                <w:sz w:val="24"/>
              </w:rPr>
              <w:t>[Arsalan]</w:t>
            </w:r>
            <w:r w:rsidRPr="00A87A91">
              <w:rPr>
                <w:b/>
              </w:rPr>
              <w:t xml:space="preserve"> Look into installing Ubuntu</w:t>
            </w:r>
          </w:p>
        </w:tc>
        <w:tc>
          <w:tcPr>
            <w:tcW w:w="4675" w:type="dxa"/>
          </w:tcPr>
          <w:p w14:paraId="7E91DA55" w14:textId="77777777" w:rsidR="00F509DC" w:rsidRDefault="00F509DC" w:rsidP="00593FF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F509DC" w14:paraId="2783B400" w14:textId="77777777" w:rsidTr="00593FFE">
        <w:tc>
          <w:tcPr>
            <w:tcW w:w="4675" w:type="dxa"/>
          </w:tcPr>
          <w:p w14:paraId="77E2A1E9" w14:textId="77777777" w:rsidR="00F509DC" w:rsidRPr="00A87A91" w:rsidRDefault="00F509DC" w:rsidP="00593FFE">
            <w:r>
              <w:rPr>
                <w:b/>
              </w:rPr>
              <w:t>[All</w:t>
            </w:r>
            <w:r w:rsidRPr="00A87A91">
              <w:rPr>
                <w:b/>
              </w:rPr>
              <w:t>] Research technologies so that you get an idea on them.</w:t>
            </w:r>
          </w:p>
        </w:tc>
        <w:tc>
          <w:tcPr>
            <w:tcW w:w="4675" w:type="dxa"/>
          </w:tcPr>
          <w:p w14:paraId="4C6A5D22" w14:textId="77777777" w:rsidR="00F509DC" w:rsidRDefault="00F509DC" w:rsidP="00593FFE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</w:tbl>
    <w:p w14:paraId="45B2F482" w14:textId="77777777" w:rsidR="00F509DC" w:rsidRPr="008C4080" w:rsidRDefault="00F509DC" w:rsidP="00F509DC">
      <w:pPr>
        <w:pBdr>
          <w:bottom w:val="single" w:sz="6" w:space="1" w:color="auto"/>
        </w:pBdr>
        <w:spacing w:after="0"/>
        <w:jc w:val="center"/>
        <w:rPr>
          <w:b/>
          <w:sz w:val="24"/>
        </w:rPr>
      </w:pPr>
    </w:p>
    <w:p w14:paraId="5CBA3F4B" w14:textId="77777777" w:rsidR="00F509DC" w:rsidRDefault="00F509DC" w:rsidP="00F509DC">
      <w:pPr>
        <w:pStyle w:val="ListParagraph"/>
        <w:rPr>
          <w:b/>
        </w:rPr>
      </w:pPr>
    </w:p>
    <w:p w14:paraId="1DB8FD8F" w14:textId="697B44BD" w:rsidR="004A7C29" w:rsidRDefault="004A7C29" w:rsidP="00F509DC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4A7C29">
        <w:rPr>
          <w:b/>
        </w:rPr>
        <w:t>AngularJs</w:t>
      </w:r>
      <w:proofErr w:type="spellEnd"/>
      <w:r w:rsidRPr="004A7C29">
        <w:rPr>
          <w:b/>
        </w:rPr>
        <w:t xml:space="preserve"> vs React</w:t>
      </w:r>
    </w:p>
    <w:p w14:paraId="3C46A422" w14:textId="21CC40E4" w:rsidR="007F5B85" w:rsidRPr="0089787F" w:rsidRDefault="007F5B85" w:rsidP="007F5B85">
      <w:pPr>
        <w:pStyle w:val="ListParagraph"/>
        <w:numPr>
          <w:ilvl w:val="1"/>
          <w:numId w:val="2"/>
        </w:numPr>
      </w:pPr>
      <w:r w:rsidRPr="0089787F">
        <w:t>It was unani</w:t>
      </w:r>
      <w:r w:rsidR="008E419D" w:rsidRPr="0089787F">
        <w:t xml:space="preserve">mously decided that </w:t>
      </w:r>
      <w:r w:rsidR="008E419D" w:rsidRPr="0089787F">
        <w:rPr>
          <w:b/>
        </w:rPr>
        <w:t>React</w:t>
      </w:r>
      <w:r w:rsidR="008E419D" w:rsidRPr="0089787F">
        <w:t xml:space="preserve"> will be chosen</w:t>
      </w:r>
      <w:r w:rsidR="0089787F">
        <w:t xml:space="preserve"> over Angular due to learning curve and scalability</w:t>
      </w:r>
      <w:bookmarkStart w:id="0" w:name="_GoBack"/>
      <w:bookmarkEnd w:id="0"/>
    </w:p>
    <w:p w14:paraId="4C5B9D91" w14:textId="4A94CE51" w:rsidR="004A7C29" w:rsidRDefault="004A7C29" w:rsidP="004A7C29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ink of a name</w:t>
      </w:r>
    </w:p>
    <w:p w14:paraId="0C9A2494" w14:textId="2407B929" w:rsidR="008E419D" w:rsidRPr="008725DC" w:rsidRDefault="008725DC" w:rsidP="00BA0BFF">
      <w:pPr>
        <w:pStyle w:val="ListParagraph"/>
        <w:numPr>
          <w:ilvl w:val="1"/>
          <w:numId w:val="2"/>
        </w:numPr>
        <w:rPr>
          <w:b/>
        </w:rPr>
      </w:pPr>
      <w:r>
        <w:t>Aware seems to have won</w:t>
      </w:r>
    </w:p>
    <w:p w14:paraId="57571E74" w14:textId="5E9B400F" w:rsidR="008725DC" w:rsidRPr="00BA0BFF" w:rsidRDefault="008725DC" w:rsidP="00BA0BFF">
      <w:pPr>
        <w:pStyle w:val="ListParagraph"/>
        <w:numPr>
          <w:ilvl w:val="1"/>
          <w:numId w:val="2"/>
        </w:numPr>
        <w:rPr>
          <w:b/>
        </w:rPr>
      </w:pPr>
      <w:r>
        <w:rPr>
          <w:b/>
        </w:rPr>
        <w:t xml:space="preserve">url: </w:t>
      </w:r>
      <w:proofErr w:type="spellStart"/>
      <w:proofErr w:type="gramStart"/>
      <w:r>
        <w:rPr>
          <w:b/>
        </w:rPr>
        <w:t>getawarenow</w:t>
      </w:r>
      <w:proofErr w:type="spellEnd"/>
      <w:r>
        <w:rPr>
          <w:b/>
        </w:rPr>
        <w:t>.[</w:t>
      </w:r>
      <w:proofErr w:type="spellStart"/>
      <w:proofErr w:type="gramEnd"/>
      <w:r>
        <w:rPr>
          <w:b/>
        </w:rPr>
        <w:t>com|ca</w:t>
      </w:r>
      <w:proofErr w:type="spellEnd"/>
      <w:r>
        <w:rPr>
          <w:b/>
        </w:rPr>
        <w:t>]</w:t>
      </w:r>
    </w:p>
    <w:p w14:paraId="64EDD941" w14:textId="0D603DF0" w:rsidR="00F509DC" w:rsidRDefault="004A7C29" w:rsidP="00F509DC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ode quality</w:t>
      </w:r>
    </w:p>
    <w:p w14:paraId="4034E2E0" w14:textId="60619B25" w:rsidR="00F509DC" w:rsidRPr="00F509DC" w:rsidRDefault="00F509DC" w:rsidP="00F509DC">
      <w:pPr>
        <w:pStyle w:val="ListParagraph"/>
        <w:numPr>
          <w:ilvl w:val="1"/>
          <w:numId w:val="2"/>
        </w:numPr>
        <w:rPr>
          <w:b/>
        </w:rPr>
      </w:pPr>
      <w:r>
        <w:t>To be discussed and set during Meeting #3</w:t>
      </w:r>
    </w:p>
    <w:p w14:paraId="1B89CEF5" w14:textId="3B8E8C72" w:rsidR="00F509DC" w:rsidRPr="00F509DC" w:rsidRDefault="00F509DC" w:rsidP="00F509DC">
      <w:pPr>
        <w:pStyle w:val="ListParagraph"/>
        <w:numPr>
          <w:ilvl w:val="1"/>
          <w:numId w:val="2"/>
        </w:numPr>
        <w:rPr>
          <w:b/>
        </w:rPr>
      </w:pPr>
      <w:r>
        <w:t>Should be posted to the GitHub repo wiki</w:t>
      </w:r>
    </w:p>
    <w:sectPr w:rsidR="00F509DC" w:rsidRPr="00F50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C97F30"/>
    <w:multiLevelType w:val="hybridMultilevel"/>
    <w:tmpl w:val="6DFAA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B56A6"/>
    <w:multiLevelType w:val="hybridMultilevel"/>
    <w:tmpl w:val="CA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336AF"/>
    <w:multiLevelType w:val="hybridMultilevel"/>
    <w:tmpl w:val="0CC67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MzA3MjGwMDcxNTZQ0lEKTi0uzszPAykwrgUAADtCZiwAAAA="/>
  </w:docVars>
  <w:rsids>
    <w:rsidRoot w:val="004A7C29"/>
    <w:rsid w:val="001D1660"/>
    <w:rsid w:val="00221282"/>
    <w:rsid w:val="00446F79"/>
    <w:rsid w:val="004A7C29"/>
    <w:rsid w:val="007F5B85"/>
    <w:rsid w:val="008725DC"/>
    <w:rsid w:val="0089787F"/>
    <w:rsid w:val="008E419D"/>
    <w:rsid w:val="00BA0BFF"/>
    <w:rsid w:val="00C22095"/>
    <w:rsid w:val="00E6544A"/>
    <w:rsid w:val="00F50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038BA"/>
  <w15:chartTrackingRefBased/>
  <w15:docId w15:val="{AB9C2FB8-96DE-46A4-AA63-1A3D455F7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7C29"/>
    <w:pPr>
      <w:ind w:left="720"/>
      <w:contextualSpacing/>
    </w:pPr>
  </w:style>
  <w:style w:type="table" w:styleId="TableGrid">
    <w:name w:val="Table Grid"/>
    <w:basedOn w:val="TableNormal"/>
    <w:uiPriority w:val="39"/>
    <w:rsid w:val="00F509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5</cp:revision>
  <dcterms:created xsi:type="dcterms:W3CDTF">2018-11-09T18:12:00Z</dcterms:created>
  <dcterms:modified xsi:type="dcterms:W3CDTF">2018-11-12T04:07:00Z</dcterms:modified>
</cp:coreProperties>
</file>